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Liberi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Nolan</w:t>
      </w:r>
      <w:r>
        <w:t xml:space="preserve"> </w:t>
      </w:r>
      <w:r>
        <w:t xml:space="preserve">Gunte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LB1920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068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27, hv237, hv243a, hv243b, hv244, hv246, hv247, hv252, sh121i, sh121j, sh121k, sh121l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5% 1s (or 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3% 1s (or 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6% 1s (or 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6.5% 1s (or 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7% 1s (or 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1.7% 1s (or 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4% 1s (or yes)</w:t>
            </w:r>
          </w:p>
        </w:tc>
      </w:tr>
      <w:tr>
        <w:trPr>
          <w:trHeight w:val="103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2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5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1.6%</w:t>
            </w:r>
          </w:p>
        </w:tc>
      </w:tr>
      <w:tr>
        <w:trPr>
          <w:trHeight w:val="103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44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4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3%</w:t>
            </w:r>
          </w:p>
        </w:tc>
      </w:tr>
      <w:tr>
        <w:trPr>
          <w:trHeight w:val="186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electricity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fire coal/charcoal) = 31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gas cylinder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kerosene stove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 (no food cooked in house) = 1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 (straw/shrubs/grass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 (wood) = 65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0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2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9</w:t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9 (8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 (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8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6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7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79 (7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0 (1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  (7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1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9 (8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4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8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23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8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8 (28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7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33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79 (7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6 (27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1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3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5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2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5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5 (3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1 (25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79 (2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 (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 (3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4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4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1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9 (70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 (2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Liberia 2019-2020</dc:title>
  <dc:creator>Nolan Gunter</dc:creator>
  <cp:keywords/>
  <dcterms:created xsi:type="dcterms:W3CDTF">2023-09-26T20:23:53Z</dcterms:created>
  <dcterms:modified xsi:type="dcterms:W3CDTF">2023-09-26T2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6 September, 2023</vt:lpwstr>
  </property>
  <property fmtid="{D5CDD505-2E9C-101B-9397-08002B2CF9AE}" pid="4" name="output">
    <vt:lpwstr/>
  </property>
</Properties>
</file>